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09B06" w14:textId="0F5D5995" w:rsidR="00AD096F" w:rsidRPr="00341E8B" w:rsidRDefault="00341E8B" w:rsidP="00AD096F">
      <w:pPr>
        <w:pBdr>
          <w:top w:val="single" w:sz="4" w:space="1" w:color="auto"/>
          <w:bottom w:val="single" w:sz="4" w:space="1" w:color="auto"/>
        </w:pBdr>
        <w:shd w:val="clear" w:color="auto" w:fill="EDEDED"/>
        <w:spacing w:after="0" w:line="240" w:lineRule="auto"/>
        <w:jc w:val="center"/>
        <w:rPr>
          <w:color w:val="000000"/>
          <w:sz w:val="22"/>
        </w:rPr>
      </w:pPr>
      <w:r w:rsidRPr="00341E8B">
        <w:t xml:space="preserve">Food Frequency </w:t>
      </w:r>
      <w:proofErr w:type="spellStart"/>
      <w:r w:rsidRPr="00341E8B">
        <w:t>Questionnaire</w:t>
      </w:r>
      <w:proofErr w:type="spellEnd"/>
      <w:r w:rsidRPr="00341E8B">
        <w:t xml:space="preserve"> (FFQ)</w:t>
      </w:r>
    </w:p>
    <w:p w14:paraId="6E581636" w14:textId="19A60A9E" w:rsidR="00AD096F" w:rsidRPr="00341E8B" w:rsidRDefault="00AD096F" w:rsidP="00AD09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jc w:val="both"/>
        <w:rPr>
          <w:color w:val="000000"/>
          <w:sz w:val="22"/>
          <w:lang w:val="en-US"/>
        </w:rPr>
      </w:pPr>
      <w:r w:rsidRPr="00341E8B">
        <w:rPr>
          <w:color w:val="000000"/>
          <w:sz w:val="22"/>
          <w:lang w:val="en-US"/>
        </w:rPr>
        <w:t>Dat</w:t>
      </w:r>
      <w:r w:rsidR="00341E8B" w:rsidRPr="00341E8B">
        <w:rPr>
          <w:color w:val="000000"/>
          <w:sz w:val="22"/>
          <w:lang w:val="en-US"/>
        </w:rPr>
        <w:t>e</w:t>
      </w:r>
      <w:r w:rsidRPr="00341E8B">
        <w:rPr>
          <w:color w:val="000000"/>
          <w:sz w:val="22"/>
          <w:lang w:val="en-US"/>
        </w:rPr>
        <w:t xml:space="preserve"> </w:t>
      </w:r>
      <w:r w:rsidR="00341E8B" w:rsidRPr="00341E8B">
        <w:rPr>
          <w:color w:val="000000"/>
          <w:sz w:val="22"/>
          <w:lang w:val="en-US"/>
        </w:rPr>
        <w:t>of the interview</w:t>
      </w:r>
      <w:r w:rsidRPr="00341E8B">
        <w:rPr>
          <w:color w:val="000000"/>
          <w:sz w:val="22"/>
          <w:lang w:val="en-US"/>
        </w:rPr>
        <w:t>: ___/___/_____</w:t>
      </w:r>
      <w:r w:rsidRPr="00341E8B">
        <w:rPr>
          <w:color w:val="000000"/>
          <w:sz w:val="22"/>
          <w:lang w:val="en-US"/>
        </w:rPr>
        <w:tab/>
      </w:r>
      <w:r w:rsidR="00341E8B" w:rsidRPr="00341E8B">
        <w:rPr>
          <w:color w:val="000000"/>
          <w:sz w:val="22"/>
          <w:lang w:val="en-US"/>
        </w:rPr>
        <w:t>Time of the beginning</w:t>
      </w:r>
      <w:r w:rsidRPr="00341E8B">
        <w:rPr>
          <w:color w:val="000000"/>
          <w:sz w:val="22"/>
          <w:lang w:val="en-US"/>
        </w:rPr>
        <w:t>/</w:t>
      </w:r>
      <w:r w:rsidR="00341E8B">
        <w:rPr>
          <w:color w:val="000000"/>
          <w:sz w:val="22"/>
          <w:lang w:val="en-US"/>
        </w:rPr>
        <w:t>conclusion</w:t>
      </w:r>
      <w:r w:rsidRPr="00341E8B">
        <w:rPr>
          <w:color w:val="000000"/>
          <w:sz w:val="22"/>
          <w:lang w:val="en-US"/>
        </w:rPr>
        <w:t>: ______/_______</w:t>
      </w:r>
    </w:p>
    <w:p w14:paraId="4458F813" w14:textId="6BD6AB00" w:rsidR="00AD096F" w:rsidRDefault="00AD096F" w:rsidP="00AD09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jc w:val="both"/>
        <w:rPr>
          <w:color w:val="000000"/>
          <w:sz w:val="22"/>
        </w:rPr>
      </w:pPr>
      <w:proofErr w:type="spellStart"/>
      <w:r>
        <w:rPr>
          <w:color w:val="000000"/>
          <w:sz w:val="22"/>
        </w:rPr>
        <w:t>N</w:t>
      </w:r>
      <w:r w:rsidR="00341E8B">
        <w:rPr>
          <w:color w:val="000000"/>
          <w:sz w:val="22"/>
        </w:rPr>
        <w:t>a</w:t>
      </w:r>
      <w:r>
        <w:rPr>
          <w:color w:val="000000"/>
          <w:sz w:val="22"/>
        </w:rPr>
        <w:t>me</w:t>
      </w:r>
      <w:proofErr w:type="spellEnd"/>
      <w:r>
        <w:rPr>
          <w:color w:val="000000"/>
          <w:sz w:val="22"/>
        </w:rPr>
        <w:t>: ______________________________________________________</w:t>
      </w:r>
      <w:proofErr w:type="spellStart"/>
      <w:r w:rsidR="00341E8B">
        <w:rPr>
          <w:color w:val="000000"/>
          <w:sz w:val="22"/>
        </w:rPr>
        <w:t>Gender</w:t>
      </w:r>
      <w:proofErr w:type="spellEnd"/>
      <w:r w:rsidR="00341E8B">
        <w:rPr>
          <w:color w:val="000000"/>
          <w:sz w:val="22"/>
        </w:rPr>
        <w:t>:</w:t>
      </w:r>
      <w:r>
        <w:rPr>
          <w:color w:val="000000"/>
          <w:sz w:val="22"/>
        </w:rPr>
        <w:t xml:space="preserve"> </w:t>
      </w:r>
      <w:r w:rsidR="00341E8B">
        <w:rPr>
          <w:color w:val="000000"/>
          <w:sz w:val="22"/>
        </w:rPr>
        <w:t>M</w:t>
      </w:r>
      <w:r w:rsidR="00341E8B">
        <w:rPr>
          <w:color w:val="000000"/>
          <w:sz w:val="22"/>
        </w:rPr>
        <w:t xml:space="preserve"> </w:t>
      </w:r>
      <w:proofErr w:type="gramStart"/>
      <w:r>
        <w:rPr>
          <w:color w:val="000000"/>
          <w:sz w:val="22"/>
        </w:rPr>
        <w:t xml:space="preserve">(  </w:t>
      </w:r>
      <w:proofErr w:type="gramEnd"/>
      <w:r>
        <w:rPr>
          <w:color w:val="000000"/>
          <w:sz w:val="22"/>
        </w:rPr>
        <w:t xml:space="preserve"> )  F (   )</w:t>
      </w:r>
    </w:p>
    <w:p w14:paraId="2431BE75" w14:textId="50C76BDB" w:rsidR="00AD096F" w:rsidRPr="0010034C" w:rsidRDefault="00341E8B" w:rsidP="00AD09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jc w:val="both"/>
        <w:rPr>
          <w:color w:val="000000"/>
          <w:sz w:val="22"/>
          <w:lang w:val="en-US"/>
        </w:rPr>
      </w:pPr>
      <w:r w:rsidRPr="0010034C">
        <w:rPr>
          <w:color w:val="000000"/>
          <w:sz w:val="22"/>
          <w:lang w:val="en-US"/>
        </w:rPr>
        <w:t>Age</w:t>
      </w:r>
      <w:r w:rsidR="00AD096F" w:rsidRPr="0010034C">
        <w:rPr>
          <w:color w:val="000000"/>
          <w:sz w:val="22"/>
          <w:lang w:val="en-US"/>
        </w:rPr>
        <w:t>: _______</w:t>
      </w:r>
      <w:r w:rsidR="00AD096F" w:rsidRPr="0010034C">
        <w:rPr>
          <w:color w:val="000000"/>
          <w:sz w:val="22"/>
          <w:lang w:val="en-US"/>
        </w:rPr>
        <w:tab/>
      </w:r>
      <w:r w:rsidR="00AD096F" w:rsidRPr="0010034C">
        <w:rPr>
          <w:color w:val="000000"/>
          <w:sz w:val="22"/>
          <w:lang w:val="en-US"/>
        </w:rPr>
        <w:tab/>
        <w:t>Dat</w:t>
      </w:r>
      <w:r w:rsidRPr="0010034C">
        <w:rPr>
          <w:color w:val="000000"/>
          <w:sz w:val="22"/>
          <w:lang w:val="en-US"/>
        </w:rPr>
        <w:t>e</w:t>
      </w:r>
      <w:r w:rsidR="00AD096F" w:rsidRPr="0010034C">
        <w:rPr>
          <w:color w:val="000000"/>
          <w:sz w:val="22"/>
          <w:lang w:val="en-US"/>
        </w:rPr>
        <w:t xml:space="preserve"> </w:t>
      </w:r>
      <w:r w:rsidRPr="0010034C">
        <w:rPr>
          <w:color w:val="000000"/>
          <w:sz w:val="22"/>
          <w:lang w:val="en-US"/>
        </w:rPr>
        <w:t>of Birth</w:t>
      </w:r>
      <w:r w:rsidR="00AD096F" w:rsidRPr="0010034C">
        <w:rPr>
          <w:color w:val="000000"/>
          <w:sz w:val="22"/>
          <w:lang w:val="en-US"/>
        </w:rPr>
        <w:t xml:space="preserve">: ___/___/_____     </w:t>
      </w:r>
      <w:r w:rsidR="0010034C">
        <w:rPr>
          <w:color w:val="000000"/>
          <w:sz w:val="22"/>
          <w:lang w:val="en-US"/>
        </w:rPr>
        <w:t>Weight</w:t>
      </w:r>
      <w:r w:rsidR="00AD096F" w:rsidRPr="0010034C">
        <w:rPr>
          <w:color w:val="000000"/>
          <w:sz w:val="22"/>
          <w:lang w:val="en-US"/>
        </w:rPr>
        <w:t>:</w:t>
      </w:r>
      <w:r w:rsidR="00AD096F" w:rsidRPr="0010034C">
        <w:rPr>
          <w:color w:val="000000"/>
          <w:sz w:val="22"/>
          <w:lang w:val="en-US"/>
        </w:rPr>
        <w:tab/>
      </w:r>
      <w:r w:rsidR="00AD096F" w:rsidRPr="0010034C">
        <w:rPr>
          <w:color w:val="000000"/>
          <w:sz w:val="22"/>
          <w:lang w:val="en-US"/>
        </w:rPr>
        <w:tab/>
      </w:r>
      <w:r w:rsidR="0010034C">
        <w:rPr>
          <w:color w:val="000000"/>
          <w:sz w:val="22"/>
          <w:lang w:val="en-US"/>
        </w:rPr>
        <w:t>Height</w:t>
      </w:r>
      <w:r w:rsidR="00AD096F" w:rsidRPr="0010034C">
        <w:rPr>
          <w:color w:val="000000"/>
          <w:sz w:val="22"/>
          <w:lang w:val="en-US"/>
        </w:rPr>
        <w:t>:</w:t>
      </w:r>
    </w:p>
    <w:p w14:paraId="236441E8" w14:textId="47F81500" w:rsidR="00AD096F" w:rsidRPr="0010034C" w:rsidRDefault="0010034C" w:rsidP="00AD09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jc w:val="both"/>
        <w:rPr>
          <w:color w:val="000000"/>
          <w:sz w:val="22"/>
          <w:lang w:val="en-US" w:eastAsia="pt-BR"/>
        </w:rPr>
      </w:pPr>
      <w:r w:rsidRPr="0010034C">
        <w:rPr>
          <w:color w:val="000000"/>
          <w:sz w:val="22"/>
          <w:lang w:val="en-US"/>
        </w:rPr>
        <w:t>Have you changed your eating habits recently or are you dieting to lose weight or for any other reason?</w:t>
      </w:r>
      <w:r w:rsidR="00AD096F" w:rsidRPr="0010034C">
        <w:rPr>
          <w:color w:val="000000"/>
          <w:sz w:val="22"/>
          <w:lang w:val="en-US"/>
        </w:rPr>
        <w:t xml:space="preserve"> </w:t>
      </w:r>
      <w:r w:rsidR="00AD096F" w:rsidRPr="0010034C">
        <w:rPr>
          <w:color w:val="000000"/>
          <w:sz w:val="22"/>
          <w:lang w:val="en-US" w:eastAsia="pt-BR"/>
        </w:rPr>
        <w:t>□ No</w:t>
      </w:r>
      <w:proofErr w:type="gramStart"/>
      <w:r w:rsidR="00AD096F" w:rsidRPr="0010034C">
        <w:rPr>
          <w:color w:val="000000"/>
          <w:sz w:val="22"/>
          <w:lang w:val="en-US" w:eastAsia="pt-BR"/>
        </w:rPr>
        <w:tab/>
        <w:t xml:space="preserve">  □</w:t>
      </w:r>
      <w:proofErr w:type="gramEnd"/>
      <w:r w:rsidR="00AD096F" w:rsidRPr="0010034C">
        <w:rPr>
          <w:color w:val="000000"/>
          <w:sz w:val="22"/>
          <w:lang w:val="en-US" w:eastAsia="pt-BR"/>
        </w:rPr>
        <w:t xml:space="preserve"> </w:t>
      </w:r>
      <w:r w:rsidRPr="0010034C">
        <w:rPr>
          <w:color w:val="000000"/>
          <w:sz w:val="22"/>
          <w:lang w:val="en-US" w:eastAsia="pt-BR"/>
        </w:rPr>
        <w:t>Yes</w:t>
      </w:r>
      <w:r w:rsidR="00AD096F" w:rsidRPr="0010034C">
        <w:rPr>
          <w:color w:val="000000"/>
          <w:sz w:val="22"/>
          <w:lang w:val="en-US" w:eastAsia="pt-BR"/>
        </w:rPr>
        <w:tab/>
      </w:r>
      <w:r w:rsidRPr="0010034C">
        <w:rPr>
          <w:color w:val="000000"/>
          <w:sz w:val="22"/>
          <w:lang w:val="en-US" w:eastAsia="pt-BR"/>
        </w:rPr>
        <w:t xml:space="preserve">       </w:t>
      </w:r>
      <w:r w:rsidR="00AD096F" w:rsidRPr="0010034C">
        <w:rPr>
          <w:color w:val="000000"/>
          <w:sz w:val="22"/>
          <w:lang w:val="en-US" w:eastAsia="pt-BR"/>
        </w:rPr>
        <w:t xml:space="preserve">□ </w:t>
      </w:r>
      <w:r w:rsidRPr="0010034C">
        <w:rPr>
          <w:color w:val="000000"/>
          <w:sz w:val="22"/>
          <w:lang w:val="en-US" w:eastAsia="pt-BR"/>
        </w:rPr>
        <w:t>Reason</w:t>
      </w:r>
      <w:r w:rsidR="00AD096F" w:rsidRPr="0010034C">
        <w:rPr>
          <w:color w:val="000000"/>
          <w:sz w:val="22"/>
          <w:lang w:val="en-US" w:eastAsia="pt-BR"/>
        </w:rPr>
        <w:t xml:space="preserve"> ______________________________________</w:t>
      </w:r>
    </w:p>
    <w:p w14:paraId="58B3DF2C" w14:textId="77777777" w:rsidR="0010034C" w:rsidRDefault="0010034C" w:rsidP="00AD09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jc w:val="both"/>
        <w:rPr>
          <w:color w:val="000000"/>
          <w:sz w:val="22"/>
          <w:lang w:val="en-US"/>
        </w:rPr>
      </w:pPr>
      <w:r w:rsidRPr="0010034C">
        <w:rPr>
          <w:color w:val="000000"/>
          <w:sz w:val="22"/>
          <w:lang w:val="en-US"/>
        </w:rPr>
        <w:t xml:space="preserve">Are you taking vitamins, </w:t>
      </w:r>
      <w:proofErr w:type="gramStart"/>
      <w:r w:rsidRPr="0010034C">
        <w:rPr>
          <w:color w:val="000000"/>
          <w:sz w:val="22"/>
          <w:lang w:val="en-US"/>
        </w:rPr>
        <w:t>minerals</w:t>
      </w:r>
      <w:proofErr w:type="gramEnd"/>
      <w:r w:rsidRPr="0010034C">
        <w:rPr>
          <w:color w:val="000000"/>
          <w:sz w:val="22"/>
          <w:lang w:val="en-US"/>
        </w:rPr>
        <w:t xml:space="preserve"> and other products</w:t>
      </w:r>
      <w:r>
        <w:rPr>
          <w:color w:val="000000"/>
          <w:sz w:val="22"/>
          <w:lang w:val="en-US"/>
        </w:rPr>
        <w:t xml:space="preserve"> </w:t>
      </w:r>
      <w:r w:rsidRPr="0010034C">
        <w:rPr>
          <w:color w:val="000000"/>
          <w:sz w:val="22"/>
          <w:lang w:val="en-US"/>
        </w:rPr>
        <w:t>to supplement your diet?</w:t>
      </w:r>
      <w:r>
        <w:rPr>
          <w:color w:val="000000"/>
          <w:sz w:val="22"/>
          <w:lang w:val="en-US"/>
        </w:rPr>
        <w:t xml:space="preserve">   </w:t>
      </w:r>
    </w:p>
    <w:p w14:paraId="5741400E" w14:textId="35FF0740" w:rsidR="00AD096F" w:rsidRPr="0010034C" w:rsidRDefault="00AD096F" w:rsidP="00AD09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jc w:val="both"/>
        <w:rPr>
          <w:color w:val="000000"/>
          <w:sz w:val="22"/>
          <w:lang w:val="en-US" w:eastAsia="pt-BR"/>
        </w:rPr>
      </w:pPr>
      <w:r w:rsidRPr="0010034C">
        <w:rPr>
          <w:color w:val="000000"/>
          <w:sz w:val="22"/>
          <w:lang w:val="en-US" w:eastAsia="pt-BR"/>
        </w:rPr>
        <w:t>□ No</w:t>
      </w:r>
      <w:r w:rsidRPr="0010034C">
        <w:rPr>
          <w:color w:val="000000"/>
          <w:sz w:val="22"/>
          <w:lang w:val="en-US" w:eastAsia="pt-BR"/>
        </w:rPr>
        <w:tab/>
      </w:r>
      <w:r w:rsidRPr="0010034C">
        <w:rPr>
          <w:color w:val="000000"/>
          <w:sz w:val="22"/>
          <w:lang w:val="en-US" w:eastAsia="pt-BR"/>
        </w:rPr>
        <w:tab/>
      </w:r>
      <w:r w:rsidRPr="0010034C">
        <w:rPr>
          <w:color w:val="000000"/>
          <w:sz w:val="22"/>
          <w:lang w:val="en-US" w:eastAsia="pt-BR"/>
        </w:rPr>
        <w:tab/>
        <w:t xml:space="preserve">□ </w:t>
      </w:r>
      <w:r w:rsidR="0010034C" w:rsidRPr="0010034C">
        <w:rPr>
          <w:color w:val="000000"/>
          <w:sz w:val="22"/>
          <w:lang w:val="en-US" w:eastAsia="pt-BR"/>
        </w:rPr>
        <w:t>Yes</w:t>
      </w:r>
      <w:r w:rsidRPr="0010034C">
        <w:rPr>
          <w:color w:val="000000"/>
          <w:sz w:val="22"/>
          <w:lang w:val="en-US" w:eastAsia="pt-BR"/>
        </w:rPr>
        <w:t>, regular</w:t>
      </w:r>
      <w:r w:rsidR="0010034C" w:rsidRPr="0010034C">
        <w:rPr>
          <w:color w:val="000000"/>
          <w:sz w:val="22"/>
          <w:lang w:val="en-US" w:eastAsia="pt-BR"/>
        </w:rPr>
        <w:t>ly</w:t>
      </w:r>
      <w:r w:rsidRPr="0010034C">
        <w:rPr>
          <w:color w:val="000000"/>
          <w:sz w:val="22"/>
          <w:lang w:val="en-US" w:eastAsia="pt-BR"/>
        </w:rPr>
        <w:tab/>
      </w:r>
      <w:r w:rsidRPr="0010034C">
        <w:rPr>
          <w:color w:val="000000"/>
          <w:sz w:val="22"/>
          <w:lang w:val="en-US" w:eastAsia="pt-BR"/>
        </w:rPr>
        <w:tab/>
      </w:r>
      <w:r w:rsidRPr="0010034C">
        <w:rPr>
          <w:color w:val="000000"/>
          <w:sz w:val="22"/>
          <w:lang w:val="en-US" w:eastAsia="pt-BR"/>
        </w:rPr>
        <w:tab/>
        <w:t xml:space="preserve">□ </w:t>
      </w:r>
      <w:r w:rsidR="0010034C" w:rsidRPr="0010034C">
        <w:rPr>
          <w:color w:val="000000"/>
          <w:sz w:val="22"/>
          <w:lang w:val="en-US" w:eastAsia="pt-BR"/>
        </w:rPr>
        <w:t>Yes, b</w:t>
      </w:r>
      <w:r w:rsidR="0010034C">
        <w:rPr>
          <w:color w:val="000000"/>
          <w:sz w:val="22"/>
          <w:lang w:val="en-US" w:eastAsia="pt-BR"/>
        </w:rPr>
        <w:t>ut not regularly</w:t>
      </w:r>
    </w:p>
    <w:p w14:paraId="7D434D4C" w14:textId="77777777" w:rsidR="00AD096F" w:rsidRPr="0010034C" w:rsidRDefault="00AD096F" w:rsidP="00AD096F">
      <w:pPr>
        <w:pStyle w:val="SemEspaamento"/>
        <w:rPr>
          <w:rFonts w:ascii="Arial" w:hAnsi="Arial" w:cs="Arial"/>
          <w:color w:val="000000"/>
          <w:lang w:val="en-US" w:eastAsia="pt-BR"/>
        </w:rPr>
      </w:pPr>
    </w:p>
    <w:tbl>
      <w:tblPr>
        <w:tblW w:w="9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36"/>
        <w:gridCol w:w="992"/>
        <w:gridCol w:w="708"/>
        <w:gridCol w:w="851"/>
        <w:gridCol w:w="1134"/>
        <w:gridCol w:w="992"/>
        <w:gridCol w:w="779"/>
        <w:gridCol w:w="283"/>
        <w:gridCol w:w="356"/>
        <w:gridCol w:w="1274"/>
      </w:tblGrid>
      <w:tr w:rsidR="00AD096F" w:rsidRPr="009B21B4" w14:paraId="3E79396C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19F95240" w14:textId="1F46EFAE" w:rsidR="00AD096F" w:rsidRDefault="009B21B4">
            <w:pPr>
              <w:pStyle w:val="SemEspaamento"/>
              <w:rPr>
                <w:rFonts w:ascii="Arial" w:hAnsi="Arial" w:cs="Arial"/>
                <w:b/>
                <w:bCs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Foo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0CD51B9F" w14:textId="16848BCD" w:rsidR="00AD096F" w:rsidRDefault="00AD096F">
            <w:pPr>
              <w:pStyle w:val="SemEspaamento"/>
              <w:jc w:val="center"/>
              <w:rPr>
                <w:rFonts w:ascii="Arial" w:hAnsi="Arial" w:cs="Arial"/>
                <w:b/>
                <w:bCs/>
                <w:color w:val="000000"/>
                <w:sz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Por</w:t>
            </w:r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>tion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66916958" w14:textId="149D06C6" w:rsidR="00AD096F" w:rsidRDefault="00AD096F">
            <w:pPr>
              <w:pStyle w:val="SemEspaamento"/>
              <w:jc w:val="center"/>
              <w:rPr>
                <w:rFonts w:ascii="Arial" w:hAnsi="Arial" w:cs="Arial"/>
                <w:b/>
                <w:bCs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1xd</w:t>
            </w:r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>a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738332DA" w14:textId="23548545" w:rsidR="00AD096F" w:rsidRDefault="00AD096F">
            <w:pPr>
              <w:pStyle w:val="SemEspaamento"/>
              <w:jc w:val="center"/>
              <w:rPr>
                <w:rFonts w:ascii="Arial" w:hAnsi="Arial" w:cs="Arial"/>
                <w:b/>
                <w:bCs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+ </w:t>
            </w:r>
            <w:proofErr w:type="spellStart"/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>of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 1 </w:t>
            </w:r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time per </w:t>
            </w:r>
            <w:proofErr w:type="spellStart"/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>day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0B42C5E4" w14:textId="4862B1A5" w:rsidR="00AD096F" w:rsidRPr="009B21B4" w:rsidRDefault="00AD096F">
            <w:pPr>
              <w:pStyle w:val="SemEspaamen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</w:pPr>
            <w:r w:rsidRPr="009B21B4"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  <w:t xml:space="preserve">1 </w:t>
            </w:r>
            <w:r w:rsidR="009B21B4" w:rsidRPr="009B21B4"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  <w:t>to</w:t>
            </w:r>
            <w:r w:rsidRPr="009B21B4"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  <w:t xml:space="preserve"> 2 </w:t>
            </w:r>
            <w:r w:rsidR="009B21B4" w:rsidRPr="009B21B4"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  <w:t>times per week</w:t>
            </w:r>
            <w:r w:rsidRPr="009B21B4"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1BAE7680" w14:textId="3E741B98" w:rsidR="00AD096F" w:rsidRDefault="00AD096F">
            <w:pPr>
              <w:pStyle w:val="SemEspaamento"/>
              <w:jc w:val="center"/>
              <w:rPr>
                <w:rFonts w:ascii="Arial" w:hAnsi="Arial" w:cs="Arial"/>
                <w:b/>
                <w:bCs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3 </w:t>
            </w:r>
            <w:proofErr w:type="spellStart"/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>to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 6 </w:t>
            </w:r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>times</w:t>
            </w: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 </w:t>
            </w:r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per </w:t>
            </w:r>
            <w:proofErr w:type="spellStart"/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>week</w:t>
            </w:r>
            <w:proofErr w:type="spellEnd"/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0F04C899" w14:textId="12AF6C07" w:rsidR="00AD096F" w:rsidRDefault="00AD096F">
            <w:pPr>
              <w:pStyle w:val="SemEspaamento"/>
              <w:jc w:val="center"/>
              <w:rPr>
                <w:rFonts w:ascii="Arial" w:hAnsi="Arial" w:cs="Arial"/>
                <w:b/>
                <w:bCs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1 x </w:t>
            </w:r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per </w:t>
            </w:r>
            <w:proofErr w:type="spellStart"/>
            <w:r w:rsidR="009B21B4">
              <w:rPr>
                <w:rFonts w:ascii="Arial" w:hAnsi="Arial" w:cs="Arial"/>
                <w:b/>
                <w:bCs/>
                <w:color w:val="000000"/>
                <w:sz w:val="18"/>
              </w:rPr>
              <w:t>month</w:t>
            </w:r>
            <w:proofErr w:type="spellEnd"/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45903C9F" w14:textId="77777777" w:rsidR="00AD096F" w:rsidRDefault="00AD096F">
            <w:pPr>
              <w:pStyle w:val="SemEspaamento"/>
              <w:jc w:val="center"/>
              <w:rPr>
                <w:rFonts w:ascii="Arial" w:hAnsi="Arial" w:cs="Arial"/>
                <w:b/>
                <w:bCs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E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49726B97" w14:textId="77777777" w:rsidR="00AD096F" w:rsidRDefault="00AD096F">
            <w:pPr>
              <w:pStyle w:val="SemEspaamento"/>
              <w:jc w:val="center"/>
              <w:rPr>
                <w:rFonts w:ascii="Arial" w:hAnsi="Arial" w:cs="Arial"/>
                <w:b/>
                <w:bCs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N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14:paraId="3D9955B1" w14:textId="4273ACF0" w:rsidR="00AD096F" w:rsidRPr="009B21B4" w:rsidRDefault="009B21B4">
            <w:pPr>
              <w:pStyle w:val="SemEspaamen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  <w:t>F</w:t>
            </w:r>
            <w:r w:rsidRPr="009B21B4"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  <w:t>ood preparation</w:t>
            </w:r>
          </w:p>
        </w:tc>
      </w:tr>
      <w:tr w:rsidR="0092431A" w14:paraId="38A73207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CC112" w14:textId="39493A9D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Milk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AB6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75C6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1521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6C7F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254D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0E4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A6E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D3E4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B5EF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79FF9989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6F988" w14:textId="2DA270CC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Derivative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F98B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29B2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79B2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8C14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CDF7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669D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850F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74CC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A475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2DB28BDF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2212B" w14:textId="3DAB6418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Egg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46F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2B2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D49B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191D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52C0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6D54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201D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D77D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1C3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04A8338D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CBE75" w14:textId="5C03C8D3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>Bean</w:t>
            </w:r>
            <w:r>
              <w:t>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35D2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A7CE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6D04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0571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A8C9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F3D9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9A19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812D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8844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4FFF50EB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E56D4" w14:textId="241A11A2" w:rsidR="0092431A" w:rsidRDefault="00CD2F9E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>
              <w:t>Legum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5DC1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9D08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180E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B81D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150C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5B9B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806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71BB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F662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7171449A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02449" w14:textId="0CC9FC5C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>Ric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C0F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473C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E9F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EA3E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3132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2ECE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8228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26EF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8ABB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0E1B0682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1CB12" w14:textId="49F4B293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>Brea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8469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A23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E00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96F8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084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23FC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62AD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6105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713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3C965B64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5586F" w14:textId="1F92395E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>Cooki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E5E6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9A67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2CF8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1759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A11F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08D0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ED38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6C72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2F17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2E90C43E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CDA26" w14:textId="34799C33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Potato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9E74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B6CC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91F8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A727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96C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5DA1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D362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2F85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E05C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2CE6E1A4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5384C" w14:textId="4B73997A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>Past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D70C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D8DB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19DA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943F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22F9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8257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24B3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CD9C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C25E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5E3FD03F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B1870" w14:textId="07475482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Leafy</w:t>
            </w:r>
            <w:proofErr w:type="spellEnd"/>
            <w:r w:rsidRPr="00707641">
              <w:t xml:space="preserve"> </w:t>
            </w:r>
            <w:proofErr w:type="spellStart"/>
            <w:r w:rsidRPr="00707641">
              <w:t>vegetable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53B9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B942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E770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9147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4148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3F7A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8FA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64A3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AE0D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2DBAE6D1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4F9AC" w14:textId="4AA2BEB0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Vegetable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B0DD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6FC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234F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72A0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3DB6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EE1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CE1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ED54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8B4C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418E0924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5BB2F" w14:textId="4F408C32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Fruit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B036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EF7C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3D02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5399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026E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086B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BFEE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FC70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2435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00EDA8D8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18E30" w14:textId="4A1DCC76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 xml:space="preserve">Natural </w:t>
            </w:r>
            <w:proofErr w:type="spellStart"/>
            <w:r w:rsidRPr="00707641">
              <w:t>juice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86E5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D4A6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C5E7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10C4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65E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EFB6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5A6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8875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D0CB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1295B8B1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30A36" w14:textId="60541DBD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Industrialized</w:t>
            </w:r>
            <w:proofErr w:type="spellEnd"/>
            <w:r w:rsidRPr="00707641">
              <w:t xml:space="preserve"> </w:t>
            </w:r>
            <w:proofErr w:type="spellStart"/>
            <w:r w:rsidRPr="00707641">
              <w:t>juice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B85B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6C44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5CEF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1790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DBEB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A47E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51F1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9BB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04D6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7F46E212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B1D2B" w14:textId="7524B4C1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Candy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ABD4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4C8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CAB4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4C33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3480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E8C4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977C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51FA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339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3E499C31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BD1E9" w14:textId="0F33DAA5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Fried</w:t>
            </w:r>
            <w:proofErr w:type="spellEnd"/>
            <w:r w:rsidRPr="00707641">
              <w:t xml:space="preserve"> foo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0BDC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D1E8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8494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F44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8117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2317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036A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EC7F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A3A4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1A4F6E5D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9CFB4" w14:textId="638E7D69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Mayonnaise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2064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8B6F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06A1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2C31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3B8F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C244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9F4A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B20D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82CE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018E2B8D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9B475" w14:textId="57EC40E4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Vegetable</w:t>
            </w:r>
            <w:proofErr w:type="spellEnd"/>
            <w:r w:rsidRPr="00707641">
              <w:t xml:space="preserve"> </w:t>
            </w:r>
            <w:proofErr w:type="spellStart"/>
            <w:r w:rsidRPr="00707641">
              <w:t>oil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CE21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97FD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B2B6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C303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33B4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5BF3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5E2F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1283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F9C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74E6012C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750C" w14:textId="2CB041D8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Oil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C295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C08E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C5F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D36C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A290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5FEF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30D6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58FF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1D50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70E69EBF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7E574" w14:textId="612E434F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Margarine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A5F5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8826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F24D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56F9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277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19C6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A00A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7A31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796F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1E043376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507B0" w14:textId="0FA9CEC5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Butter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4BFF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5E03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87F4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73E4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C025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73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E207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1228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0A4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0342D3E5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6F329" w14:textId="1C6BA654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 xml:space="preserve">Cream </w:t>
            </w:r>
            <w:proofErr w:type="spellStart"/>
            <w:r w:rsidRPr="00707641">
              <w:t>cheese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B35B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7EAA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194E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96CF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5B81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0FF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546C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833A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269D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4A3A6700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79E8E" w14:textId="5CE9334B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Refined</w:t>
            </w:r>
            <w:proofErr w:type="spellEnd"/>
            <w:r w:rsidRPr="00707641">
              <w:t xml:space="preserve"> suga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A876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494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9D2C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052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DFEF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A1F7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70A9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E8A1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46D8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32609CF4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E431E" w14:textId="323F550D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Canned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1A0C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0D13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6572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9A9B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1913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C2DB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1A2C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FD24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3AB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6D73E853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21D13" w14:textId="416AC8D0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>Chips; Pizz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232F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A68D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455D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E2E9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E18A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437D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6BB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4ADF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3A09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45E126AC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B450" w14:textId="6E375000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>Soft drin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13C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2051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A6C5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504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62FA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FB3C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0880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01B6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7757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76A7622F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57E48" w14:textId="6A0C8680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 xml:space="preserve">Natural </w:t>
            </w:r>
            <w:proofErr w:type="spellStart"/>
            <w:r w:rsidRPr="00707641">
              <w:t>seasoning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A7C4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E8DC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F66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F70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7B6E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11F4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B7D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1619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89C7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3AF5C3F0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EA6EE" w14:textId="3772EDF4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Industrialized</w:t>
            </w:r>
            <w:proofErr w:type="spellEnd"/>
            <w:r w:rsidRPr="00707641">
              <w:t xml:space="preserve"> season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6A3B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2B61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03C5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7A0F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7B30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CA28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5219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5747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0F8C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5B4C8F81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AA495" w14:textId="0709971A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Beef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8AC2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19E6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69E0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92665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2BED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0294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B72B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90A1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5222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6145DD63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A376F" w14:textId="297C8569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 w:rsidRPr="00707641">
              <w:t>Bird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D628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ADB7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35EE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D37A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D238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83F9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D60F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07DF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3B57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48A61DE8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B1786" w14:textId="6B7D87B0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Fish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2537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993C9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77AD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01E1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0053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40DA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CAC3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819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F769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4D3285F2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621F4" w14:textId="17B8456B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Viscera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14AD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19CC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79937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DAB8B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AE82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93F9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A584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896D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A2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0D9234D7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96098" w14:textId="62199293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Sausage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B6C3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3D21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EF70C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608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BD45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ECBE8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127C6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F9C0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10B10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92431A" w14:paraId="10155D3E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1CF48" w14:textId="7B753F21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707641">
              <w:t>Alcoholic</w:t>
            </w:r>
            <w:proofErr w:type="spellEnd"/>
            <w:r w:rsidRPr="00707641">
              <w:t xml:space="preserve"> </w:t>
            </w:r>
            <w:proofErr w:type="spellStart"/>
            <w:r w:rsidRPr="00707641">
              <w:t>beverage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D95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2E24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70B2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05CD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78264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23D0D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CE5FA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F81E3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A1AE" w14:textId="77777777" w:rsidR="0092431A" w:rsidRDefault="0092431A" w:rsidP="0092431A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</w:p>
        </w:tc>
      </w:tr>
      <w:tr w:rsidR="0044285D" w14:paraId="72E510E6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22FE32F" w14:textId="4F022589" w:rsidR="0044285D" w:rsidRDefault="0044285D" w:rsidP="0044285D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Foo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22B4249" w14:textId="240C37F3" w:rsidR="0044285D" w:rsidRDefault="0044285D" w:rsidP="0044285D">
            <w:pPr>
              <w:pStyle w:val="SemEspaamento"/>
              <w:jc w:val="center"/>
              <w:rPr>
                <w:rFonts w:ascii="Arial" w:hAnsi="Arial" w:cs="Arial"/>
                <w:b/>
                <w:color w:val="000000"/>
                <w:sz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Portion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009ADDEA" w14:textId="236FDF8B" w:rsidR="0044285D" w:rsidRDefault="0044285D" w:rsidP="0044285D">
            <w:pPr>
              <w:pStyle w:val="SemEspaamento"/>
              <w:jc w:val="center"/>
              <w:rPr>
                <w:rFonts w:ascii="Arial" w:hAnsi="Arial" w:cs="Arial"/>
                <w:b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1xday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04002FE" w14:textId="3ED4623F" w:rsidR="0044285D" w:rsidRDefault="0044285D" w:rsidP="0044285D">
            <w:pPr>
              <w:pStyle w:val="SemEspaamento"/>
              <w:jc w:val="center"/>
              <w:rPr>
                <w:rFonts w:ascii="Arial" w:hAnsi="Arial" w:cs="Arial"/>
                <w:b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+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of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 1 time per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day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2BFB1D3" w14:textId="7F728F96" w:rsidR="0044285D" w:rsidRDefault="0044285D" w:rsidP="0044285D">
            <w:pPr>
              <w:pStyle w:val="SemEspaamento"/>
              <w:jc w:val="center"/>
              <w:rPr>
                <w:rFonts w:ascii="Arial" w:hAnsi="Arial" w:cs="Arial"/>
                <w:b/>
                <w:color w:val="000000"/>
                <w:sz w:val="18"/>
              </w:rPr>
            </w:pPr>
            <w:r w:rsidRPr="009B21B4"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  <w:t xml:space="preserve">1 to 2 times per week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F15D201" w14:textId="0E4AB2D5" w:rsidR="0044285D" w:rsidRDefault="0044285D" w:rsidP="0044285D">
            <w:pPr>
              <w:pStyle w:val="SemEspaamento"/>
              <w:jc w:val="center"/>
              <w:rPr>
                <w:rFonts w:ascii="Arial" w:hAnsi="Arial" w:cs="Arial"/>
                <w:b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3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to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 6 times per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week</w:t>
            </w:r>
            <w:proofErr w:type="spellEnd"/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3264EDA" w14:textId="45936EFB" w:rsidR="0044285D" w:rsidRDefault="0044285D" w:rsidP="0044285D">
            <w:pPr>
              <w:pStyle w:val="SemEspaamento"/>
              <w:jc w:val="center"/>
              <w:rPr>
                <w:rFonts w:ascii="Arial" w:hAnsi="Arial" w:cs="Arial"/>
                <w:b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 xml:space="preserve">1 x per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month</w:t>
            </w:r>
            <w:proofErr w:type="spellEnd"/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FABB68B" w14:textId="059CAA00" w:rsidR="0044285D" w:rsidRDefault="0044285D" w:rsidP="0044285D">
            <w:pPr>
              <w:pStyle w:val="SemEspaamento"/>
              <w:jc w:val="center"/>
              <w:rPr>
                <w:rFonts w:ascii="Arial" w:hAnsi="Arial" w:cs="Arial"/>
                <w:b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E</w:t>
            </w: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986D8EC" w14:textId="3A83A777" w:rsidR="0044285D" w:rsidRDefault="0044285D" w:rsidP="0044285D">
            <w:pPr>
              <w:pStyle w:val="SemEspaamento"/>
              <w:jc w:val="center"/>
              <w:rPr>
                <w:rFonts w:ascii="Arial" w:hAnsi="Arial" w:cs="Arial"/>
                <w:b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</w:rPr>
              <w:t>N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hideMark/>
          </w:tcPr>
          <w:p w14:paraId="62690B58" w14:textId="3E82259A" w:rsidR="0044285D" w:rsidRDefault="0044285D" w:rsidP="0044285D">
            <w:pPr>
              <w:pStyle w:val="SemEspaamento"/>
              <w:jc w:val="center"/>
              <w:rPr>
                <w:rFonts w:ascii="Arial" w:hAnsi="Arial" w:cs="Arial"/>
                <w:b/>
                <w:color w:val="000000"/>
                <w:sz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  <w:t>F</w:t>
            </w:r>
            <w:r w:rsidRPr="009B21B4">
              <w:rPr>
                <w:rFonts w:ascii="Arial" w:hAnsi="Arial" w:cs="Arial"/>
                <w:b/>
                <w:bCs/>
                <w:color w:val="000000"/>
                <w:sz w:val="18"/>
                <w:lang w:val="en-US"/>
              </w:rPr>
              <w:t>ood preparation</w:t>
            </w:r>
          </w:p>
        </w:tc>
      </w:tr>
      <w:tr w:rsidR="00AD096F" w14:paraId="5F670DE3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C630E7" w14:textId="3E0A83C9" w:rsidR="00AD096F" w:rsidRDefault="00CD1ED0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CD1ED0">
              <w:rPr>
                <w:rFonts w:ascii="Arial" w:hAnsi="Arial" w:cs="Arial"/>
                <w:color w:val="000000"/>
                <w:sz w:val="18"/>
              </w:rPr>
              <w:t>Chestnut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4EF6BE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5CB548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A37854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4BFAF2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E6D3E0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5B40E5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D5693B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32E6AF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C890C8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</w:tr>
      <w:tr w:rsidR="00AD096F" w14:paraId="53153275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8CB760" w14:textId="77777777" w:rsidR="00AD096F" w:rsidRDefault="00AD096F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lastRenderedPageBreak/>
              <w:t>Açaí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63A5A9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D6F852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0136E8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A4494E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9D2C2C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B470F8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5EC3E5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8DEDF4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EE613E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</w:tr>
      <w:tr w:rsidR="00AD096F" w14:paraId="4D5B8CA1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3D8F6A" w14:textId="77777777" w:rsidR="00AD096F" w:rsidRDefault="00AD096F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Tacacá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B3B857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B3AB90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C97180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143290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E489EA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8BBA69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B3744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0425D7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2C5F93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</w:tr>
      <w:tr w:rsidR="00AD096F" w14:paraId="2774A064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2ECAA3" w14:textId="56BB2401" w:rsidR="00AD096F" w:rsidRDefault="00CD1ED0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 xml:space="preserve">Cassava </w:t>
            </w: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flour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20BA5D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9A51E3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442B9B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49D7B6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E54B71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8BFE4C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A7980D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812109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DD28D8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</w:tr>
      <w:tr w:rsidR="00AD096F" w14:paraId="43C2E22F" w14:textId="77777777" w:rsidTr="009B21B4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39DF77" w14:textId="64610E5B" w:rsidR="00AD096F" w:rsidRDefault="00AD096F">
            <w:pPr>
              <w:pStyle w:val="SemEspaamento"/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Tapioca</w:t>
            </w:r>
            <w:r w:rsidR="00CD1ED0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3EA87C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D23EC5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BEB500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32ABFF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FD3E29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693B9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9DD82E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7B2A7D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19C5B7" w14:textId="77777777" w:rsidR="00AD096F" w:rsidRDefault="00AD096F">
            <w:pPr>
              <w:pStyle w:val="SemEspaamento"/>
              <w:rPr>
                <w:rFonts w:ascii="Arial" w:hAnsi="Arial" w:cs="Arial"/>
                <w:b/>
                <w:color w:val="000000"/>
                <w:sz w:val="18"/>
              </w:rPr>
            </w:pPr>
          </w:p>
        </w:tc>
      </w:tr>
    </w:tbl>
    <w:p w14:paraId="266C03B6" w14:textId="0E49DB09" w:rsidR="00AD096F" w:rsidRDefault="00AD096F" w:rsidP="00AD096F">
      <w:pPr>
        <w:pStyle w:val="SemEspaamento"/>
        <w:rPr>
          <w:b/>
          <w:bCs/>
          <w:color w:val="000000"/>
          <w:sz w:val="24"/>
          <w:szCs w:val="24"/>
          <w:lang w:eastAsia="pt-BR"/>
        </w:rPr>
      </w:pPr>
      <w:r>
        <w:rPr>
          <w:b/>
          <w:bCs/>
          <w:color w:val="000000"/>
          <w:sz w:val="24"/>
          <w:szCs w:val="24"/>
        </w:rPr>
        <w:t xml:space="preserve">E= </w:t>
      </w:r>
      <w:proofErr w:type="spellStart"/>
      <w:r>
        <w:rPr>
          <w:b/>
          <w:bCs/>
          <w:color w:val="000000"/>
          <w:sz w:val="24"/>
          <w:szCs w:val="24"/>
        </w:rPr>
        <w:t>eventua</w:t>
      </w:r>
      <w:r w:rsidR="0044285D">
        <w:rPr>
          <w:b/>
          <w:bCs/>
          <w:color w:val="000000"/>
          <w:sz w:val="24"/>
          <w:szCs w:val="24"/>
        </w:rPr>
        <w:t>lly</w:t>
      </w:r>
      <w:proofErr w:type="spellEnd"/>
      <w:r>
        <w:rPr>
          <w:b/>
          <w:bCs/>
          <w:color w:val="000000"/>
          <w:sz w:val="24"/>
          <w:szCs w:val="24"/>
        </w:rPr>
        <w:tab/>
      </w:r>
      <w:r>
        <w:rPr>
          <w:b/>
          <w:bCs/>
          <w:color w:val="000000"/>
          <w:sz w:val="24"/>
          <w:szCs w:val="24"/>
        </w:rPr>
        <w:tab/>
        <w:t xml:space="preserve">N= </w:t>
      </w:r>
      <w:proofErr w:type="spellStart"/>
      <w:r>
        <w:rPr>
          <w:b/>
          <w:bCs/>
          <w:color w:val="000000"/>
          <w:sz w:val="24"/>
          <w:szCs w:val="24"/>
        </w:rPr>
        <w:t>n</w:t>
      </w:r>
      <w:r w:rsidR="0044285D">
        <w:rPr>
          <w:b/>
          <w:bCs/>
          <w:color w:val="000000"/>
          <w:sz w:val="24"/>
          <w:szCs w:val="24"/>
        </w:rPr>
        <w:t>ever</w:t>
      </w:r>
      <w:proofErr w:type="spellEnd"/>
    </w:p>
    <w:p w14:paraId="4C3D4C4F" w14:textId="77777777" w:rsidR="00E34EC1" w:rsidRDefault="00E34EC1"/>
    <w:sectPr w:rsidR="00E34EC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yMDE3NTA1MDIG8pR0lIJTi4sz8/NACgxrAfAdi8csAAAA"/>
  </w:docVars>
  <w:rsids>
    <w:rsidRoot w:val="00AD096F"/>
    <w:rsid w:val="0010034C"/>
    <w:rsid w:val="00341E8B"/>
    <w:rsid w:val="00376487"/>
    <w:rsid w:val="0044285D"/>
    <w:rsid w:val="00520F4A"/>
    <w:rsid w:val="006A078F"/>
    <w:rsid w:val="0092431A"/>
    <w:rsid w:val="009B21B4"/>
    <w:rsid w:val="00AD096F"/>
    <w:rsid w:val="00CD1ED0"/>
    <w:rsid w:val="00CD2F9E"/>
    <w:rsid w:val="00E34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358B8"/>
  <w15:chartTrackingRefBased/>
  <w15:docId w15:val="{53E64063-2082-43A1-BB32-AAEDE2609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96F"/>
    <w:pPr>
      <w:spacing w:line="256" w:lineRule="auto"/>
    </w:pPr>
    <w:rPr>
      <w:rFonts w:ascii="Times New Roman" w:eastAsia="Calibri" w:hAnsi="Times New Roman" w:cs="Times New Roman"/>
      <w:kern w:val="0"/>
      <w:sz w:val="24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AD096F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AD096F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D096F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D096F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14:ligatures w14:val="standardContextual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D096F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14:ligatures w14:val="standardContextual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D096F"/>
    <w:pPr>
      <w:keepNext/>
      <w:keepLines/>
      <w:spacing w:before="40" w:after="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14:ligatures w14:val="standardContextual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D096F"/>
    <w:pPr>
      <w:keepNext/>
      <w:keepLines/>
      <w:spacing w:before="40" w:after="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14:ligatures w14:val="standardContextual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D096F"/>
    <w:pPr>
      <w:keepNext/>
      <w:keepLines/>
      <w:spacing w:after="0"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14:ligatures w14:val="standardContextual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D096F"/>
    <w:pPr>
      <w:keepNext/>
      <w:keepLines/>
      <w:spacing w:after="0"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14:ligatures w14:val="standardContextu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AD096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D096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D096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D096F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D096F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D096F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D096F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D096F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D096F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AD096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tuloChar">
    <w:name w:val="Título Char"/>
    <w:basedOn w:val="Fontepargpadro"/>
    <w:link w:val="Ttulo"/>
    <w:uiPriority w:val="10"/>
    <w:rsid w:val="00AD09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AD096F"/>
    <w:pPr>
      <w:numPr>
        <w:ilvl w:val="1"/>
      </w:numPr>
      <w:spacing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tuloChar">
    <w:name w:val="Subtítulo Char"/>
    <w:basedOn w:val="Fontepargpadro"/>
    <w:link w:val="Subttulo"/>
    <w:uiPriority w:val="11"/>
    <w:rsid w:val="00AD096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AD096F"/>
    <w:pPr>
      <w:spacing w:before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14:ligatures w14:val="standardContextual"/>
    </w:rPr>
  </w:style>
  <w:style w:type="character" w:customStyle="1" w:styleId="CitaoChar">
    <w:name w:val="Citação Char"/>
    <w:basedOn w:val="Fontepargpadro"/>
    <w:link w:val="Citao"/>
    <w:uiPriority w:val="29"/>
    <w:rsid w:val="00AD096F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AD096F"/>
    <w:pPr>
      <w:spacing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14:ligatures w14:val="standardContextual"/>
    </w:rPr>
  </w:style>
  <w:style w:type="character" w:styleId="nfaseIntensa">
    <w:name w:val="Intense Emphasis"/>
    <w:basedOn w:val="Fontepargpadro"/>
    <w:uiPriority w:val="21"/>
    <w:qFormat/>
    <w:rsid w:val="00AD096F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D096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14:ligatures w14:val="standardContextual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D096F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AD096F"/>
    <w:rPr>
      <w:b/>
      <w:bCs/>
      <w:smallCaps/>
      <w:color w:val="0F4761" w:themeColor="accent1" w:themeShade="BF"/>
      <w:spacing w:val="5"/>
    </w:rPr>
  </w:style>
  <w:style w:type="character" w:customStyle="1" w:styleId="SemEspaamentoChar">
    <w:name w:val="Sem Espaçamento Char"/>
    <w:link w:val="SemEspaamento"/>
    <w:uiPriority w:val="1"/>
    <w:locked/>
    <w:rsid w:val="00AD096F"/>
    <w:rPr>
      <w:rFonts w:ascii="Times New Roman" w:eastAsia="Times New Roman" w:hAnsi="Times New Roman" w:cs="Times New Roman"/>
    </w:rPr>
  </w:style>
  <w:style w:type="paragraph" w:styleId="SemEspaamento">
    <w:name w:val="No Spacing"/>
    <w:link w:val="SemEspaamentoChar"/>
    <w:uiPriority w:val="1"/>
    <w:qFormat/>
    <w:rsid w:val="00AD096F"/>
    <w:pPr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3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56</Words>
  <Characters>1384</Characters>
  <Application>Microsoft Office Word</Application>
  <DocSecurity>0</DocSecurity>
  <Lines>11</Lines>
  <Paragraphs>3</Paragraphs>
  <ScaleCrop>false</ScaleCrop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ÉRIA LIMA CARVALHO</dc:creator>
  <cp:keywords/>
  <dc:description/>
  <cp:lastModifiedBy>VALÉRIA LIMA CARVALHO</cp:lastModifiedBy>
  <cp:revision>9</cp:revision>
  <dcterms:created xsi:type="dcterms:W3CDTF">2024-03-30T15:05:00Z</dcterms:created>
  <dcterms:modified xsi:type="dcterms:W3CDTF">2024-03-30T15:31:00Z</dcterms:modified>
</cp:coreProperties>
</file>